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CD14A93"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EA0AE5">
        <w:rPr>
          <w:sz w:val="24"/>
          <w:szCs w:val="24"/>
          <w:lang w:val="en-GB"/>
        </w:rPr>
        <w:t>Mexic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879E1" w14:textId="77777777" w:rsidR="00232F96" w:rsidRDefault="00232F96" w:rsidP="00CB37D9">
      <w:pPr>
        <w:spacing w:after="0" w:line="240" w:lineRule="auto"/>
      </w:pPr>
      <w:r>
        <w:separator/>
      </w:r>
    </w:p>
  </w:endnote>
  <w:endnote w:type="continuationSeparator" w:id="0">
    <w:p w14:paraId="28EAC73F" w14:textId="77777777" w:rsidR="00232F96" w:rsidRDefault="00232F9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52EA" w14:textId="77777777" w:rsidR="00774DAF" w:rsidRDefault="00774D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6BA2DC3" w:rsidR="00CB37D9" w:rsidRPr="00774DAF" w:rsidRDefault="00CB37D9" w:rsidP="00774D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808DB" w14:textId="77777777" w:rsidR="00774DAF" w:rsidRDefault="00774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B1F42" w14:textId="77777777" w:rsidR="00232F96" w:rsidRDefault="00232F96" w:rsidP="00CB37D9">
      <w:pPr>
        <w:spacing w:after="0" w:line="240" w:lineRule="auto"/>
      </w:pPr>
      <w:r>
        <w:separator/>
      </w:r>
    </w:p>
  </w:footnote>
  <w:footnote w:type="continuationSeparator" w:id="0">
    <w:p w14:paraId="64F4969B" w14:textId="77777777" w:rsidR="00232F96" w:rsidRDefault="00232F9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226C6" w14:textId="77777777" w:rsidR="00774DAF" w:rsidRDefault="00774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423B1CF" w:rsidR="00AD6FC0" w:rsidRPr="00774DAF" w:rsidRDefault="00AD6FC0" w:rsidP="00774D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C6688" w14:textId="77777777" w:rsidR="00774DAF" w:rsidRDefault="00774D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32F96"/>
    <w:rsid w:val="00283ABC"/>
    <w:rsid w:val="0029222A"/>
    <w:rsid w:val="002D0FCE"/>
    <w:rsid w:val="002F06BE"/>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74DAF"/>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C3BD9"/>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36</Words>
  <Characters>1917</Characters>
  <DocSecurity>0</DocSecurity>
  <Lines>15</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4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